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4AC57" w14:textId="55D6B704" w:rsidR="00AB4C8A" w:rsidRDefault="00893DEC" w:rsidP="00AB4C8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37F5DD" wp14:editId="0F5C1F8C">
                <wp:simplePos x="0" y="0"/>
                <wp:positionH relativeFrom="column">
                  <wp:posOffset>993913</wp:posOffset>
                </wp:positionH>
                <wp:positionV relativeFrom="paragraph">
                  <wp:posOffset>206734</wp:posOffset>
                </wp:positionV>
                <wp:extent cx="5080884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088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604875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25pt,16.3pt" to="478.3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AB4C8A">
        <w:t xml:space="preserve">Name of Student </w:t>
      </w:r>
    </w:p>
    <w:p w14:paraId="7C457F73" w14:textId="71F71720" w:rsidR="00AB4C8A" w:rsidRDefault="00893DEC" w:rsidP="00AB4C8A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8F5637" wp14:editId="3DC85A7B">
                <wp:simplePos x="0" y="0"/>
                <wp:positionH relativeFrom="column">
                  <wp:posOffset>1121134</wp:posOffset>
                </wp:positionH>
                <wp:positionV relativeFrom="paragraph">
                  <wp:posOffset>199280</wp:posOffset>
                </wp:positionV>
                <wp:extent cx="4969317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93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E2F7630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8.3pt,15.7pt" to="479.6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AB4C8A">
        <w:t xml:space="preserve">Student ID Number </w:t>
      </w:r>
    </w:p>
    <w:p w14:paraId="5C0915EE" w14:textId="77777777" w:rsidR="00C97174" w:rsidRDefault="00C97174" w:rsidP="00C97174">
      <w:pPr>
        <w:rPr>
          <w:rFonts w:asciiTheme="majorHAnsi" w:hAnsiTheme="majorHAnsi" w:cstheme="majorHAnsi"/>
          <w:sz w:val="28"/>
        </w:rPr>
      </w:pPr>
    </w:p>
    <w:p w14:paraId="0FE4A455" w14:textId="48901F2E" w:rsidR="00C97174" w:rsidRDefault="00C97174" w:rsidP="00C97174">
      <w:pPr>
        <w:rPr>
          <w:rFonts w:asciiTheme="majorHAnsi" w:hAnsiTheme="majorHAnsi" w:cstheme="majorHAnsi"/>
          <w:sz w:val="28"/>
        </w:rPr>
      </w:pPr>
      <w:r w:rsidRPr="001538B7">
        <w:rPr>
          <w:rFonts w:asciiTheme="majorHAnsi" w:hAnsiTheme="majorHAnsi" w:cstheme="majorHAnsi"/>
          <w:sz w:val="28"/>
        </w:rPr>
        <w:t xml:space="preserve">Please send this form to </w:t>
      </w:r>
      <w:hyperlink r:id="rId7" w:history="1">
        <w:r w:rsidRPr="001538B7">
          <w:rPr>
            <w:rStyle w:val="Hyperlink"/>
            <w:rFonts w:asciiTheme="majorHAnsi" w:hAnsiTheme="majorHAnsi" w:cstheme="majorHAnsi"/>
            <w:sz w:val="28"/>
          </w:rPr>
          <w:t>HCBookstore@HelenaCollege.edu</w:t>
        </w:r>
      </w:hyperlink>
      <w:r w:rsidRPr="001538B7">
        <w:rPr>
          <w:rFonts w:asciiTheme="majorHAnsi" w:hAnsiTheme="majorHAnsi" w:cstheme="majorHAnsi"/>
          <w:sz w:val="28"/>
        </w:rPr>
        <w:t xml:space="preserve"> when completed. </w:t>
      </w:r>
    </w:p>
    <w:p w14:paraId="51810315" w14:textId="77777777" w:rsidR="00C97174" w:rsidRPr="001538B7" w:rsidRDefault="00C97174" w:rsidP="00C97174">
      <w:pPr>
        <w:rPr>
          <w:rFonts w:asciiTheme="majorHAnsi" w:hAnsiTheme="majorHAnsi" w:cstheme="majorHAnsi"/>
          <w:sz w:val="28"/>
        </w:rPr>
      </w:pPr>
      <w:r w:rsidRPr="001538B7">
        <w:rPr>
          <w:rFonts w:asciiTheme="majorHAnsi" w:hAnsiTheme="majorHAnsi" w:cstheme="majorHAnsi"/>
          <w:sz w:val="28"/>
        </w:rPr>
        <w:t>Your books wil</w:t>
      </w:r>
      <w:r>
        <w:rPr>
          <w:rFonts w:asciiTheme="majorHAnsi" w:hAnsiTheme="majorHAnsi" w:cstheme="majorHAnsi"/>
          <w:sz w:val="28"/>
        </w:rPr>
        <w:t xml:space="preserve">l be ready for pick up </w:t>
      </w:r>
      <w:r w:rsidRPr="001538B7">
        <w:rPr>
          <w:rFonts w:asciiTheme="majorHAnsi" w:hAnsiTheme="majorHAnsi" w:cstheme="majorHAnsi"/>
          <w:b/>
          <w:sz w:val="28"/>
        </w:rPr>
        <w:t xml:space="preserve">Tuesday – </w:t>
      </w:r>
      <w:r>
        <w:rPr>
          <w:rFonts w:asciiTheme="majorHAnsi" w:hAnsiTheme="majorHAnsi" w:cstheme="majorHAnsi"/>
          <w:b/>
          <w:sz w:val="28"/>
        </w:rPr>
        <w:t>Fri</w:t>
      </w:r>
      <w:r w:rsidRPr="001538B7">
        <w:rPr>
          <w:rFonts w:asciiTheme="majorHAnsi" w:hAnsiTheme="majorHAnsi" w:cstheme="majorHAnsi"/>
          <w:b/>
          <w:sz w:val="28"/>
        </w:rPr>
        <w:t>day</w:t>
      </w:r>
      <w:r w:rsidRPr="001538B7">
        <w:rPr>
          <w:rFonts w:asciiTheme="majorHAnsi" w:hAnsiTheme="majorHAnsi" w:cstheme="majorHAnsi"/>
          <w:sz w:val="28"/>
        </w:rPr>
        <w:t xml:space="preserve"> between </w:t>
      </w:r>
      <w:r w:rsidRPr="001538B7">
        <w:rPr>
          <w:rFonts w:asciiTheme="majorHAnsi" w:hAnsiTheme="majorHAnsi" w:cstheme="majorHAnsi"/>
          <w:b/>
          <w:sz w:val="28"/>
        </w:rPr>
        <w:t>10am</w:t>
      </w:r>
      <w:r w:rsidRPr="001538B7">
        <w:rPr>
          <w:rFonts w:asciiTheme="majorHAnsi" w:hAnsiTheme="majorHAnsi" w:cstheme="majorHAnsi"/>
          <w:sz w:val="28"/>
        </w:rPr>
        <w:t xml:space="preserve"> and </w:t>
      </w:r>
      <w:r>
        <w:rPr>
          <w:rFonts w:asciiTheme="majorHAnsi" w:hAnsiTheme="majorHAnsi" w:cstheme="majorHAnsi"/>
          <w:b/>
          <w:sz w:val="28"/>
        </w:rPr>
        <w:t>2</w:t>
      </w:r>
      <w:r w:rsidRPr="001538B7">
        <w:rPr>
          <w:rFonts w:asciiTheme="majorHAnsi" w:hAnsiTheme="majorHAnsi" w:cstheme="majorHAnsi"/>
          <w:b/>
          <w:sz w:val="28"/>
        </w:rPr>
        <w:t>pm</w:t>
      </w:r>
      <w:r w:rsidRPr="001538B7">
        <w:rPr>
          <w:rFonts w:asciiTheme="majorHAnsi" w:hAnsiTheme="majorHAnsi" w:cstheme="majorHAnsi"/>
          <w:sz w:val="28"/>
        </w:rPr>
        <w:t xml:space="preserve"> at the Helena College Donaldson Campus. </w:t>
      </w:r>
      <w:r>
        <w:rPr>
          <w:rFonts w:asciiTheme="majorHAnsi" w:hAnsiTheme="majorHAnsi" w:cstheme="majorHAnsi"/>
          <w:sz w:val="28"/>
        </w:rPr>
        <w:t xml:space="preserve">Books will be ready the next business day </w:t>
      </w:r>
      <w:r w:rsidRPr="00C97174">
        <w:rPr>
          <w:rFonts w:asciiTheme="majorHAnsi" w:hAnsiTheme="majorHAnsi" w:cstheme="majorHAnsi"/>
          <w:b/>
          <w:i/>
          <w:sz w:val="28"/>
          <w:u w:val="single"/>
        </w:rPr>
        <w:t>IF</w:t>
      </w:r>
      <w:r>
        <w:rPr>
          <w:rFonts w:asciiTheme="majorHAnsi" w:hAnsiTheme="majorHAnsi" w:cstheme="majorHAnsi"/>
          <w:sz w:val="28"/>
        </w:rPr>
        <w:t xml:space="preserve"> we receive the form </w:t>
      </w:r>
      <w:r w:rsidRPr="005C7804">
        <w:rPr>
          <w:rFonts w:asciiTheme="majorHAnsi" w:hAnsiTheme="majorHAnsi" w:cstheme="majorHAnsi"/>
          <w:i/>
          <w:sz w:val="28"/>
          <w:u w:val="single"/>
        </w:rPr>
        <w:t>before 4pm</w:t>
      </w:r>
      <w:r>
        <w:rPr>
          <w:rFonts w:asciiTheme="majorHAnsi" w:hAnsiTheme="majorHAnsi" w:cstheme="majorHAnsi"/>
          <w:sz w:val="28"/>
        </w:rPr>
        <w:t xml:space="preserve">. </w:t>
      </w:r>
    </w:p>
    <w:p w14:paraId="5D600AED" w14:textId="77777777" w:rsidR="00C97174" w:rsidRPr="001538B7" w:rsidRDefault="00C97174" w:rsidP="00C97174">
      <w:pPr>
        <w:rPr>
          <w:rFonts w:asciiTheme="majorHAnsi" w:hAnsiTheme="majorHAnsi" w:cstheme="majorHAnsi"/>
          <w:sz w:val="28"/>
        </w:rPr>
      </w:pPr>
      <w:r w:rsidRPr="001538B7">
        <w:rPr>
          <w:rFonts w:asciiTheme="majorHAnsi" w:hAnsiTheme="majorHAnsi" w:cstheme="majorHAnsi"/>
          <w:sz w:val="28"/>
        </w:rPr>
        <w:t xml:space="preserve">You will be directed to the Cashier counter to pay for and pick up your books. </w:t>
      </w:r>
    </w:p>
    <w:p w14:paraId="3E424883" w14:textId="35DA2D4A" w:rsidR="00C97174" w:rsidRPr="00C97174" w:rsidRDefault="00C97174" w:rsidP="00C97174">
      <w:pPr>
        <w:rPr>
          <w:color w:val="FF0000"/>
        </w:rPr>
      </w:pPr>
      <w:r w:rsidRPr="00C97174">
        <w:rPr>
          <w:color w:val="FF0000"/>
        </w:rPr>
        <w:t>Order cutoff date is June 26</w:t>
      </w:r>
      <w:r w:rsidRPr="00C97174">
        <w:rPr>
          <w:color w:val="FF0000"/>
          <w:vertAlign w:val="superscript"/>
        </w:rPr>
        <w:t>th</w:t>
      </w:r>
      <w:r w:rsidRPr="00C97174">
        <w:rPr>
          <w:color w:val="FF0000"/>
        </w:rPr>
        <w:t xml:space="preserve"> at 4pm. </w:t>
      </w:r>
      <w:r>
        <w:rPr>
          <w:color w:val="FF0000"/>
        </w:rPr>
        <w:t xml:space="preserve">No orders will be processed after this cutoff. </w:t>
      </w:r>
    </w:p>
    <w:p w14:paraId="0F36E3BE" w14:textId="7AAC4790" w:rsidR="00AB4C8A" w:rsidRDefault="00AB4C8A" w:rsidP="00AB4C8A">
      <w:r w:rsidRPr="00AB4C8A">
        <w:rPr>
          <w:sz w:val="36"/>
          <w:szCs w:val="36"/>
        </w:rPr>
        <w:t xml:space="preserve"> </w:t>
      </w:r>
      <w:r w:rsidRPr="00AB4C8A">
        <w:rPr>
          <w:sz w:val="36"/>
          <w:szCs w:val="36"/>
        </w:rPr>
        <w:sym w:font="Wingdings" w:char="F0FC"/>
      </w:r>
      <w:r w:rsidRPr="00AB4C8A">
        <w:t xml:space="preserve"> </w:t>
      </w:r>
      <w:proofErr w:type="gramStart"/>
      <w:r w:rsidRPr="00AB4C8A">
        <w:t>the</w:t>
      </w:r>
      <w:proofErr w:type="gramEnd"/>
      <w:r w:rsidRPr="00AB4C8A">
        <w:t xml:space="preserve"> classes to order books</w:t>
      </w:r>
    </w:p>
    <w:tbl>
      <w:tblPr>
        <w:tblW w:w="10260" w:type="dxa"/>
        <w:tblInd w:w="-10" w:type="dxa"/>
        <w:tblLook w:val="04A0" w:firstRow="1" w:lastRow="0" w:firstColumn="1" w:lastColumn="0" w:noHBand="0" w:noVBand="1"/>
      </w:tblPr>
      <w:tblGrid>
        <w:gridCol w:w="520"/>
        <w:gridCol w:w="3980"/>
        <w:gridCol w:w="4590"/>
        <w:gridCol w:w="1170"/>
      </w:tblGrid>
      <w:tr w:rsidR="00AB4C8A" w:rsidRPr="00AB4C8A" w14:paraId="0A9E34CB" w14:textId="77777777" w:rsidTr="00BD46C7">
        <w:trPr>
          <w:trHeight w:val="345"/>
        </w:trPr>
        <w:tc>
          <w:tcPr>
            <w:tcW w:w="5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B4D38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39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23E189D" w14:textId="07155CF8" w:rsidR="00AB4C8A" w:rsidRPr="00AB4C8A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</w:pPr>
            <w:r w:rsidRPr="00AB4C8A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Course Description - Instructor</w:t>
            </w:r>
          </w:p>
        </w:tc>
        <w:tc>
          <w:tcPr>
            <w:tcW w:w="45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3430C83" w14:textId="70D2ED0F" w:rsidR="00AB4C8A" w:rsidRPr="00AB4C8A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</w:pPr>
            <w:r w:rsidRPr="00AB4C8A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Title/Description - Author - Edition - Year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E43D062" w14:textId="2895C28F" w:rsidR="00AB4C8A" w:rsidRPr="00AB4C8A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</w:pPr>
            <w:r w:rsidRPr="00AB4C8A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Price</w:t>
            </w:r>
          </w:p>
        </w:tc>
      </w:tr>
      <w:tr w:rsidR="00AB4C8A" w:rsidRPr="00AB4C8A" w14:paraId="4745FD16" w14:textId="77777777" w:rsidTr="00BD46C7">
        <w:trPr>
          <w:trHeight w:val="345"/>
        </w:trPr>
        <w:tc>
          <w:tcPr>
            <w:tcW w:w="5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172E0" w14:textId="66362B68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60F2D1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ARTH-200-O Art of World Civilization - Roby, Seth</w:t>
            </w:r>
          </w:p>
        </w:tc>
        <w:tc>
          <w:tcPr>
            <w:tcW w:w="45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F4FDDB7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GARDNER'S ART THROUGH THE -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Kleiner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- 16th 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F9B29D" w14:textId="24EAA85D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233.00 </w:t>
            </w:r>
          </w:p>
        </w:tc>
      </w:tr>
      <w:tr w:rsidR="00AB4C8A" w:rsidRPr="00AB4C8A" w14:paraId="03F06F99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1CD7" w14:textId="30B173E5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C5E5ADE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ARTZ-101-O Art Fundamentals - Roby, Seth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D0CCAB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LIVING WITH ART (P) -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Getlein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- 11th - 201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4883AE" w14:textId="080C3585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158.00 </w:t>
            </w:r>
          </w:p>
        </w:tc>
      </w:tr>
      <w:tr w:rsidR="00AB4C8A" w:rsidRPr="00AB4C8A" w14:paraId="423ABE8A" w14:textId="77777777" w:rsidTr="00BD46C7">
        <w:trPr>
          <w:trHeight w:val="345"/>
        </w:trPr>
        <w:tc>
          <w:tcPr>
            <w:tcW w:w="5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0807" w14:textId="06BE63B8" w:rsidR="00AB4C8A" w:rsidRPr="00CE4334" w:rsidRDefault="00AB4C8A" w:rsidP="00BD46C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28F1249" w14:textId="6CB8CF50" w:rsidR="00AB4C8A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BGEN-105-O Intro to Business </w:t>
            </w:r>
            <w:r w:rsidR="002C0687">
              <w:rPr>
                <w:rFonts w:asciiTheme="majorHAnsi" w:eastAsia="Times New Roman" w:hAnsiTheme="majorHAnsi" w:cstheme="majorHAnsi"/>
                <w:color w:val="000000"/>
              </w:rPr>
              <w:t>–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Staff</w:t>
            </w:r>
          </w:p>
          <w:p w14:paraId="38BFEA1B" w14:textId="49979178" w:rsidR="002C0687" w:rsidRPr="002C0687" w:rsidRDefault="002C0687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color w:val="FF0000"/>
              </w:rPr>
            </w:pPr>
            <w:r>
              <w:rPr>
                <w:rFonts w:asciiTheme="majorHAnsi" w:eastAsia="Times New Roman" w:hAnsiTheme="majorHAnsi" w:cstheme="majorHAnsi"/>
                <w:b/>
                <w:color w:val="FF0000"/>
              </w:rPr>
              <w:t>Or</w:t>
            </w:r>
            <w:r w:rsidR="00D128C3">
              <w:rPr>
                <w:rFonts w:asciiTheme="majorHAnsi" w:eastAsia="Times New Roman" w:hAnsiTheme="majorHAnsi" w:cstheme="majorHAnsi"/>
                <w:b/>
                <w:color w:val="FF0000"/>
              </w:rPr>
              <w:t>ders must be received by June 18</w:t>
            </w:r>
            <w:r w:rsidRPr="002C0687">
              <w:rPr>
                <w:rFonts w:asciiTheme="majorHAnsi" w:eastAsia="Times New Roman" w:hAnsiTheme="majorHAnsi" w:cstheme="majorHAnsi"/>
                <w:b/>
                <w:color w:val="FF0000"/>
                <w:vertAlign w:val="superscript"/>
              </w:rPr>
              <w:t>th</w:t>
            </w:r>
            <w:r w:rsidR="00C97174">
              <w:rPr>
                <w:rFonts w:asciiTheme="majorHAnsi" w:eastAsia="Times New Roman" w:hAnsiTheme="majorHAnsi" w:cstheme="majorHAnsi"/>
                <w:b/>
                <w:color w:val="FF0000"/>
              </w:rPr>
              <w:t xml:space="preserve"> @4</w:t>
            </w:r>
            <w:r>
              <w:rPr>
                <w:rFonts w:asciiTheme="majorHAnsi" w:eastAsia="Times New Roman" w:hAnsiTheme="majorHAnsi" w:cstheme="majorHAnsi"/>
                <w:b/>
                <w:color w:val="FF0000"/>
              </w:rPr>
              <w:t>pm</w:t>
            </w:r>
            <w:r w:rsidR="00C97174">
              <w:rPr>
                <w:rFonts w:asciiTheme="majorHAnsi" w:eastAsia="Times New Roman" w:hAnsiTheme="majorHAnsi" w:cstheme="majorHAnsi"/>
                <w:b/>
                <w:color w:val="FF0000"/>
              </w:rPr>
              <w:t xml:space="preserve"> 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4E76C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Business Essentials 12ed Pearso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AEFD5D" w14:textId="54E18E48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100.00 </w:t>
            </w:r>
          </w:p>
        </w:tc>
      </w:tr>
      <w:tr w:rsidR="00AB4C8A" w:rsidRPr="00AB4C8A" w14:paraId="49246141" w14:textId="77777777" w:rsidTr="00BD46C7">
        <w:trPr>
          <w:trHeight w:val="345"/>
        </w:trPr>
        <w:tc>
          <w:tcPr>
            <w:tcW w:w="5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AC813B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39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EE6B11E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2588F7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POCKET STYLE MANUAL - Hacker - 8th - 2018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0446FF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37.75 </w:t>
            </w:r>
          </w:p>
        </w:tc>
      </w:tr>
      <w:tr w:rsidR="00AB4C8A" w:rsidRPr="00AB4C8A" w14:paraId="05C5FAFB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4812C" w14:textId="2A7D86CA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FC3C04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BIOH-104-O BASIC HUMAN BIOLOGY - PATRICK, MARY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9746C8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ESSEN OF HUMAN ANATOMY &amp; PHYSIOLOGY -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arieb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- 12th - 201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364FD" w14:textId="2D55DBA2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207.75 </w:t>
            </w:r>
          </w:p>
        </w:tc>
      </w:tr>
      <w:tr w:rsidR="00AB4C8A" w:rsidRPr="00AB4C8A" w14:paraId="2C30072E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2417" w14:textId="6262DA8D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C87339B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COMX-115-O Intro Interpersonal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Comm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- Bauman, S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D380CF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INTERPLAY (P) - Adler - 14th - 201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016FF0" w14:textId="47A306A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105.50 </w:t>
            </w:r>
          </w:p>
        </w:tc>
      </w:tr>
      <w:tr w:rsidR="00AB4C8A" w:rsidRPr="00AB4C8A" w14:paraId="7B3889D5" w14:textId="77777777" w:rsidTr="00BD46C7">
        <w:trPr>
          <w:trHeight w:val="345"/>
        </w:trPr>
        <w:tc>
          <w:tcPr>
            <w:tcW w:w="5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E04CF" w14:textId="63DC3D9A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BB4CD1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HSTA-102-O AMERICAN HISTORY II - Stevens, J</w:t>
            </w:r>
          </w:p>
        </w:tc>
        <w:tc>
          <w:tcPr>
            <w:tcW w:w="45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7EE30B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GIVE ME LIBERTY: SEAGULL (W/INQUIZITIVE &amp; EBOOK ACCE) -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Foner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- 5th - 2017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D8CCE0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67.75 </w:t>
            </w:r>
          </w:p>
        </w:tc>
      </w:tr>
      <w:tr w:rsidR="00AB4C8A" w:rsidRPr="00AB4C8A" w14:paraId="3BA6FCDA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CB620" w14:textId="521B5A84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B3CC4E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-093-O Algebra II (STEM Prep) - WALBORN, JOYCE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B1AEA4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ATHXL (6-MONTH ACCESS)(STAND ALONE ACCESS CARD) - 20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5AF67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74.25 </w:t>
            </w:r>
          </w:p>
        </w:tc>
      </w:tr>
      <w:tr w:rsidR="00AB4C8A" w:rsidRPr="00AB4C8A" w14:paraId="2A77B526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F098B" w14:textId="1E2A9529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D5DE4DF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-105-O Contemporary Mathematics - WALBORN, JOYCE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2234DF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ATHXL (6-MONTH ACCESS)(STAND ALONE ACCESS CARD) - 20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534481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74.25 </w:t>
            </w:r>
          </w:p>
        </w:tc>
      </w:tr>
      <w:tr w:rsidR="00AB4C8A" w:rsidRPr="00AB4C8A" w14:paraId="104E1E88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33B1" w14:textId="093F6E7F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64F2AD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-121-O COLLEGE ALGEBRA - WALBORN, JOYCE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BECDD5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ATHXL (6-MONTH ACCESS)(STAND ALONE ACCESS CARD) - 20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EB4F4D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74.25 </w:t>
            </w:r>
          </w:p>
        </w:tc>
      </w:tr>
      <w:tr w:rsidR="00AB4C8A" w:rsidRPr="00AB4C8A" w14:paraId="40ECBEEE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60DEB" w14:textId="534B72E6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D80A0ED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-151-O PRE-CALCULUS - Kong, Amy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AA728D" w14:textId="7FB8368C" w:rsidR="00AB4C8A" w:rsidRPr="00C9717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FF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MYMATHLAB (STANDALONE ACCESS CODE) - 4th </w:t>
            </w:r>
            <w:r w:rsidR="00C97174">
              <w:rPr>
                <w:rFonts w:asciiTheme="majorHAnsi" w:eastAsia="Times New Roman" w:hAnsiTheme="majorHAnsi" w:cstheme="majorHAnsi"/>
                <w:color w:val="000000"/>
              </w:rPr>
              <w:t>–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2012</w:t>
            </w:r>
            <w:r w:rsidR="00C97174">
              <w:rPr>
                <w:rFonts w:asciiTheme="majorHAnsi" w:eastAsia="Times New Roman" w:hAnsiTheme="majorHAnsi" w:cstheme="majorHAnsi"/>
                <w:color w:val="000000"/>
              </w:rPr>
              <w:t xml:space="preserve"> </w:t>
            </w:r>
            <w:r w:rsidR="00C97174">
              <w:rPr>
                <w:rFonts w:asciiTheme="majorHAnsi" w:eastAsia="Times New Roman" w:hAnsiTheme="majorHAnsi" w:cstheme="majorHAnsi"/>
                <w:color w:val="FF0000"/>
              </w:rPr>
              <w:t>Instructions for purchase available on Moodle 1</w:t>
            </w:r>
            <w:r w:rsidR="00C97174" w:rsidRPr="00C97174">
              <w:rPr>
                <w:rFonts w:asciiTheme="majorHAnsi" w:eastAsia="Times New Roman" w:hAnsiTheme="majorHAnsi" w:cstheme="majorHAnsi"/>
                <w:color w:val="FF0000"/>
                <w:vertAlign w:val="superscript"/>
              </w:rPr>
              <w:t>st</w:t>
            </w:r>
            <w:r w:rsidR="00C97174">
              <w:rPr>
                <w:rFonts w:asciiTheme="majorHAnsi" w:eastAsia="Times New Roman" w:hAnsiTheme="majorHAnsi" w:cstheme="majorHAnsi"/>
                <w:color w:val="FF0000"/>
              </w:rPr>
              <w:t xml:space="preserve"> day of class.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94584" w14:textId="67F33E60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116.25 </w:t>
            </w:r>
          </w:p>
        </w:tc>
      </w:tr>
      <w:tr w:rsidR="00AB4C8A" w:rsidRPr="00AB4C8A" w14:paraId="2D7AE5DC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59277" w14:textId="670D06E5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B0CF8D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MART-145-O Web Design -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Pokuri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,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Mounika</w:t>
            </w:r>
            <w:proofErr w:type="spellEnd"/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171269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NEW PERSPECTIVES ON HTML5 &amp; CSS3: COMP (P) - Carey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2A3D34" w14:textId="0E37955C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140.00 </w:t>
            </w:r>
          </w:p>
        </w:tc>
      </w:tr>
      <w:tr w:rsidR="00AB4C8A" w:rsidRPr="00AB4C8A" w14:paraId="07DBE701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E6F6" w14:textId="286866FC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39547F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NASX-105-O INTRO NATIVE AMER STUDIES - Stevens, J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6B398C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FIRST PEOPLES (P) - Calloway- 6th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B662F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99.25 </w:t>
            </w:r>
          </w:p>
        </w:tc>
      </w:tr>
      <w:tr w:rsidR="00AB4C8A" w:rsidRPr="00AB4C8A" w14:paraId="37E82184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C13F" w14:textId="7D654C20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4B743FC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PHL-110-O INTRODUCTION TO ETHICS - Brown, Christopher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5B7F9ED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Readings in Moral Philosophy - Wolff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FC0211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55.00 </w:t>
            </w:r>
          </w:p>
        </w:tc>
      </w:tr>
      <w:tr w:rsidR="00AB4C8A" w:rsidRPr="00AB4C8A" w14:paraId="0579C2D7" w14:textId="77777777" w:rsidTr="00BD46C7">
        <w:trPr>
          <w:trHeight w:val="345"/>
        </w:trPr>
        <w:tc>
          <w:tcPr>
            <w:tcW w:w="5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A8889" w14:textId="14A079FB" w:rsidR="00AB4C8A" w:rsidRPr="00CE4334" w:rsidRDefault="00AB4C8A" w:rsidP="00BD46C7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398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F34E9D4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PSCI-210-O Intro to American Government - Brown, Christopher</w:t>
            </w: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B3FBC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TRUTH MATTERS (P) - Bartle - 20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C8E159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  8.00 </w:t>
            </w:r>
          </w:p>
        </w:tc>
      </w:tr>
      <w:tr w:rsidR="00AB4C8A" w:rsidRPr="00AB4C8A" w14:paraId="0F9F2CC1" w14:textId="77777777" w:rsidTr="00BD46C7">
        <w:trPr>
          <w:trHeight w:val="345"/>
        </w:trPr>
        <w:tc>
          <w:tcPr>
            <w:tcW w:w="5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B346BBA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39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158C33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03AE5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PEOPLE'S HISTORY OF SUPREME COURT (REV) (P) - Irons - 20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05023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15.00 </w:t>
            </w:r>
          </w:p>
        </w:tc>
      </w:tr>
      <w:tr w:rsidR="00AB4C8A" w:rsidRPr="00AB4C8A" w14:paraId="2A5F6B3A" w14:textId="77777777" w:rsidTr="00BD46C7">
        <w:trPr>
          <w:trHeight w:val="345"/>
        </w:trPr>
        <w:tc>
          <w:tcPr>
            <w:tcW w:w="5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849A03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398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215643E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B381BA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WORDS WE LIVE BY (REV AND UPD) (P) - Monk - 201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84A94C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15.50 </w:t>
            </w:r>
          </w:p>
        </w:tc>
      </w:tr>
      <w:tr w:rsidR="00AB4C8A" w:rsidRPr="00AB4C8A" w14:paraId="01F52F6D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66C4" w14:textId="6722903F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F026C0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PSYX-100-O INTRO TO PSYCHOLOGY - MUNN, NATHAN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0B5A69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Psychological Science w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Reg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Access Code - </w:t>
            </w:r>
            <w:proofErr w:type="spellStart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>Gazzaniga</w:t>
            </w:r>
            <w:proofErr w:type="spellEnd"/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- 6th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82CA2" w14:textId="4F7EC96A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</w:t>
            </w:r>
            <w:r>
              <w:rPr>
                <w:rFonts w:asciiTheme="majorHAnsi" w:eastAsia="Times New Roman" w:hAnsiTheme="majorHAnsi" w:cstheme="majorHAnsi"/>
                <w:color w:val="000000"/>
              </w:rPr>
              <w:t xml:space="preserve">   </w:t>
            </w: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160.00 </w:t>
            </w:r>
          </w:p>
        </w:tc>
      </w:tr>
      <w:tr w:rsidR="00AB4C8A" w:rsidRPr="00AB4C8A" w14:paraId="1CB383C0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89D2B" w14:textId="309698E6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F27608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SOCI-101-O INTRODUCTION TO SOCIOLOGY - Feig, Kim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DA6CA9A" w14:textId="3F828862" w:rsidR="00AB4C8A" w:rsidRPr="00CE4334" w:rsidRDefault="00C97174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No book to purchas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B74A8B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      -   </w:t>
            </w:r>
          </w:p>
        </w:tc>
      </w:tr>
      <w:tr w:rsidR="00AB4C8A" w:rsidRPr="00AB4C8A" w14:paraId="3AEFD458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1AA4" w14:textId="3A4CA174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054E0C3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SOCI-101-O2 INTRODUCTION TO SOCIOLOGY - Feig, Kim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3F9B38" w14:textId="51D6D0DE" w:rsidR="00AB4C8A" w:rsidRPr="00CE4334" w:rsidRDefault="00C97174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No book to purchas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3268EB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      -   </w:t>
            </w:r>
          </w:p>
        </w:tc>
      </w:tr>
      <w:tr w:rsidR="00AB4C8A" w:rsidRPr="00AB4C8A" w14:paraId="7A8AFD5B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FDB3" w14:textId="6BA0B3B6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05E8BAD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SPNS-101-O ELEMENTARY SPANISH I - Ryan, C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2148E8" w14:textId="5B0C9469" w:rsidR="00AB4C8A" w:rsidRPr="00CE4334" w:rsidRDefault="00C97174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No book to purchas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F6DD0C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      -   </w:t>
            </w:r>
          </w:p>
        </w:tc>
      </w:tr>
      <w:tr w:rsidR="00AB4C8A" w:rsidRPr="00AB4C8A" w14:paraId="7B63EC05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C5C92" w14:textId="25F64E9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38175E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THTR-101-O Intro to the Theater - Atwood, Terry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E5522F" w14:textId="670A50DE" w:rsidR="00AB4C8A" w:rsidRPr="00CE4334" w:rsidRDefault="00C97174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>
              <w:rPr>
                <w:rFonts w:asciiTheme="majorHAnsi" w:eastAsia="Times New Roman" w:hAnsiTheme="majorHAnsi" w:cstheme="majorHAnsi"/>
                <w:color w:val="000000"/>
              </w:rPr>
              <w:t>No book to purchase</w:t>
            </w:r>
            <w:bookmarkStart w:id="0" w:name="_GoBack"/>
            <w:bookmarkEnd w:id="0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8E912A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      -   </w:t>
            </w:r>
          </w:p>
        </w:tc>
      </w:tr>
      <w:tr w:rsidR="00AB4C8A" w:rsidRPr="00AB4C8A" w14:paraId="67443FC7" w14:textId="77777777" w:rsidTr="00BD46C7">
        <w:trPr>
          <w:trHeight w:val="345"/>
        </w:trPr>
        <w:tc>
          <w:tcPr>
            <w:tcW w:w="5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26E02" w14:textId="0EB0A16C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22315AC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WRIT-101-O COLLEGE WRITING I - HENDERSON, KAREN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034440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>THEY SAY / I SAY (P) - Graff - 4th - 201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5DF9C8" w14:textId="77777777" w:rsidR="00AB4C8A" w:rsidRPr="00CE4334" w:rsidRDefault="00AB4C8A" w:rsidP="00BD46C7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</w:rPr>
            </w:pPr>
            <w:r w:rsidRPr="00CE4334">
              <w:rPr>
                <w:rFonts w:asciiTheme="majorHAnsi" w:eastAsia="Times New Roman" w:hAnsiTheme="majorHAnsi" w:cstheme="majorHAnsi"/>
                <w:color w:val="000000"/>
              </w:rPr>
              <w:t xml:space="preserve"> $   54.25 </w:t>
            </w:r>
          </w:p>
        </w:tc>
      </w:tr>
    </w:tbl>
    <w:tbl>
      <w:tblPr>
        <w:tblStyle w:val="TableGrid"/>
        <w:tblpPr w:leftFromText="180" w:rightFromText="180" w:vertAnchor="text" w:horzAnchor="page" w:tblpX="7363" w:tblpY="375"/>
        <w:tblW w:w="0" w:type="auto"/>
        <w:tblLook w:val="04A0" w:firstRow="1" w:lastRow="0" w:firstColumn="1" w:lastColumn="0" w:noHBand="0" w:noVBand="1"/>
      </w:tblPr>
      <w:tblGrid>
        <w:gridCol w:w="3145"/>
        <w:gridCol w:w="1155"/>
      </w:tblGrid>
      <w:tr w:rsidR="00AB4C8A" w14:paraId="5CACFC20" w14:textId="77777777" w:rsidTr="00AB4C8A">
        <w:trPr>
          <w:trHeight w:val="437"/>
        </w:trPr>
        <w:tc>
          <w:tcPr>
            <w:tcW w:w="3145" w:type="dxa"/>
          </w:tcPr>
          <w:p w14:paraId="08DA980D" w14:textId="77777777" w:rsidR="00AB4C8A" w:rsidRPr="00AB4C8A" w:rsidRDefault="00AB4C8A" w:rsidP="00AB4C8A">
            <w:pPr>
              <w:rPr>
                <w:b/>
                <w:bCs/>
                <w:sz w:val="32"/>
                <w:szCs w:val="32"/>
              </w:rPr>
            </w:pPr>
            <w:r w:rsidRPr="00AB4C8A">
              <w:rPr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155" w:type="dxa"/>
          </w:tcPr>
          <w:p w14:paraId="4507F0C8" w14:textId="77777777" w:rsidR="00AB4C8A" w:rsidRDefault="00AB4C8A" w:rsidP="00AB4C8A"/>
        </w:tc>
      </w:tr>
    </w:tbl>
    <w:p w14:paraId="404F9221" w14:textId="72FF353D" w:rsidR="00AB4C8A" w:rsidRDefault="00AB4C8A" w:rsidP="00AB4C8A">
      <w:pPr>
        <w:rPr>
          <w:rFonts w:asciiTheme="majorHAnsi" w:hAnsiTheme="majorHAnsi" w:cstheme="majorHAnsi"/>
        </w:rPr>
      </w:pPr>
    </w:p>
    <w:p w14:paraId="43AA53D4" w14:textId="785ED0CB" w:rsidR="00AB4C8A" w:rsidRDefault="00AB4C8A" w:rsidP="00AB4C8A">
      <w:pPr>
        <w:rPr>
          <w:rFonts w:asciiTheme="majorHAnsi" w:hAnsiTheme="majorHAnsi" w:cstheme="majorHAnsi"/>
        </w:rPr>
      </w:pPr>
    </w:p>
    <w:p w14:paraId="687CE159" w14:textId="19DDF8DD" w:rsidR="00AB4C8A" w:rsidRDefault="00AB4C8A" w:rsidP="00AB4C8A">
      <w:pPr>
        <w:rPr>
          <w:rFonts w:asciiTheme="majorHAnsi" w:hAnsiTheme="majorHAnsi" w:cstheme="majorHAnsi"/>
        </w:rPr>
      </w:pPr>
    </w:p>
    <w:sectPr w:rsidR="00AB4C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axMLcwtTAxMjJR0lEKTi0uzszPAykwrAUA6cdXxSwAAAA="/>
  </w:docVars>
  <w:rsids>
    <w:rsidRoot w:val="00AB4C8A"/>
    <w:rsid w:val="001538B7"/>
    <w:rsid w:val="00284EC9"/>
    <w:rsid w:val="002C0687"/>
    <w:rsid w:val="005C7804"/>
    <w:rsid w:val="00832F39"/>
    <w:rsid w:val="00893DEC"/>
    <w:rsid w:val="00AB4C8A"/>
    <w:rsid w:val="00C97174"/>
    <w:rsid w:val="00CD406C"/>
    <w:rsid w:val="00D1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1FC3F"/>
  <w15:chartTrackingRefBased/>
  <w15:docId w15:val="{084A4AF1-2152-4659-99A6-736E95FF3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4C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4C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38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HCBookstore@HelenaColleg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06A306C26C4D4DA2DDBAFDC5AB665C" ma:contentTypeVersion="10" ma:contentTypeDescription="Create a new document." ma:contentTypeScope="" ma:versionID="6e9194b28bc6cef7d3d7c4cab43c6ae0">
  <xsd:schema xmlns:xsd="http://www.w3.org/2001/XMLSchema" xmlns:xs="http://www.w3.org/2001/XMLSchema" xmlns:p="http://schemas.microsoft.com/office/2006/metadata/properties" xmlns:ns3="d26cc5e1-1ed6-44e7-b762-a0f9e2e7fa0a" targetNamespace="http://schemas.microsoft.com/office/2006/metadata/properties" ma:root="true" ma:fieldsID="1e304fe570f3b5f8ff6163abc8039133" ns3:_="">
    <xsd:import namespace="d26cc5e1-1ed6-44e7-b762-a0f9e2e7fa0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6cc5e1-1ed6-44e7-b762-a0f9e2e7f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921CE5-30FD-41A0-9A02-C3CAFE1023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6cc5e1-1ed6-44e7-b762-a0f9e2e7fa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C28826-57CE-4F32-AB13-6F69D4630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66D20-29C6-451E-9BC7-6FA87286A12F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26cc5e1-1ed6-44e7-b762-a0f9e2e7fa0a"/>
    <ds:schemaRef ds:uri="http://purl.org/dc/elements/1.1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 Robertson</dc:creator>
  <cp:keywords/>
  <dc:description/>
  <cp:lastModifiedBy>Hecht, Cherise</cp:lastModifiedBy>
  <cp:revision>2</cp:revision>
  <dcterms:created xsi:type="dcterms:W3CDTF">2020-06-15T20:13:00Z</dcterms:created>
  <dcterms:modified xsi:type="dcterms:W3CDTF">2020-06-15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06A306C26C4D4DA2DDBAFDC5AB665C</vt:lpwstr>
  </property>
</Properties>
</file>